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7AE39C" w14:textId="7597C50D" w:rsidR="00FE04A1" w:rsidRDefault="00FE04A1" w:rsidP="00FE7345"/>
    <w:p w14:paraId="5A6F7803" w14:textId="4B5E6B53" w:rsidR="00FE7345" w:rsidRDefault="00A22539" w:rsidP="00A22539">
      <w:pPr>
        <w:jc w:val="center"/>
        <w:rPr>
          <w:rFonts w:ascii="Calibri" w:hAnsi="Calibri" w:cs="Calibri"/>
          <w:b/>
          <w:bCs/>
          <w:sz w:val="28"/>
          <w:szCs w:val="28"/>
        </w:rPr>
      </w:pPr>
      <w:r w:rsidRPr="00A22539">
        <w:rPr>
          <w:rFonts w:ascii="Calibri" w:hAnsi="Calibri" w:cs="Calibri"/>
          <w:b/>
          <w:bCs/>
          <w:sz w:val="28"/>
          <w:szCs w:val="28"/>
        </w:rPr>
        <w:t>ELECCIONES 2024</w:t>
      </w:r>
    </w:p>
    <w:p w14:paraId="6560F70C" w14:textId="0A223F0C" w:rsidR="00831FFC" w:rsidRDefault="00831FFC" w:rsidP="00D67FE6">
      <w:pPr>
        <w:autoSpaceDE w:val="0"/>
        <w:autoSpaceDN w:val="0"/>
        <w:adjustRightInd w:val="0"/>
        <w:jc w:val="both"/>
        <w:rPr>
          <w:rFonts w:ascii="Calibri" w:hAnsi="Calibri" w:cs="Calibri"/>
          <w:b/>
          <w:bCs/>
          <w:sz w:val="28"/>
          <w:szCs w:val="28"/>
        </w:rPr>
      </w:pPr>
      <w:r>
        <w:rPr>
          <w:rFonts w:ascii="Calibri" w:hAnsi="Calibri" w:cs="Calibri"/>
          <w:b/>
          <w:bCs/>
          <w:sz w:val="28"/>
          <w:szCs w:val="28"/>
        </w:rPr>
        <w:t>PRESENTACIÓN DE LA CANDIDATURA A MIEMBRO DE LA COMISIÓN DELEGADA DE LA ASAMBLEA GENERAL</w:t>
      </w:r>
    </w:p>
    <w:p w14:paraId="6104CDE7" w14:textId="105C013F" w:rsidR="00D67FE6" w:rsidRDefault="00D67FE6" w:rsidP="00D67FE6">
      <w:pPr>
        <w:autoSpaceDE w:val="0"/>
        <w:autoSpaceDN w:val="0"/>
        <w:adjustRightInd w:val="0"/>
        <w:jc w:val="both"/>
        <w:rPr>
          <w:rFonts w:ascii="Calibri" w:hAnsi="Calibri" w:cs="Calibri"/>
          <w:b/>
          <w:bCs/>
          <w:sz w:val="28"/>
          <w:szCs w:val="28"/>
        </w:rPr>
      </w:pPr>
    </w:p>
    <w:p w14:paraId="4E87D689" w14:textId="6D49A20A" w:rsidR="00BB7802" w:rsidRPr="00BB7802" w:rsidRDefault="00BB7802" w:rsidP="00BB7802">
      <w:pPr>
        <w:autoSpaceDE w:val="0"/>
        <w:autoSpaceDN w:val="0"/>
        <w:adjustRightInd w:val="0"/>
        <w:jc w:val="both"/>
        <w:rPr>
          <w:rFonts w:ascii="Calibri" w:hAnsi="Calibri" w:cs="Calibri"/>
          <w:sz w:val="28"/>
          <w:szCs w:val="28"/>
        </w:rPr>
      </w:pPr>
      <w:r w:rsidRPr="00BB7802">
        <w:rPr>
          <w:rFonts w:ascii="Calibri" w:hAnsi="Calibri" w:cs="Calibri"/>
          <w:sz w:val="28"/>
          <w:szCs w:val="28"/>
        </w:rPr>
        <w:t xml:space="preserve">Según lo dispuesto en el Artículo 40 del Reglamento Electoral, dentro del plazo señalado en la Convocatoria del proceso electoral que se está desarrollando en la Real Federación Española </w:t>
      </w:r>
      <w:r>
        <w:rPr>
          <w:rFonts w:ascii="Calibri" w:hAnsi="Calibri" w:cs="Calibri"/>
          <w:sz w:val="28"/>
          <w:szCs w:val="28"/>
        </w:rPr>
        <w:t>de Esgrima (RFEE)</w:t>
      </w:r>
      <w:r w:rsidRPr="00BB7802">
        <w:rPr>
          <w:rFonts w:ascii="Calibri" w:hAnsi="Calibri" w:cs="Calibri"/>
          <w:sz w:val="28"/>
          <w:szCs w:val="28"/>
        </w:rPr>
        <w:t xml:space="preserve">, el que suscribe            </w:t>
      </w:r>
      <w:r>
        <w:rPr>
          <w:rFonts w:ascii="Calibri" w:hAnsi="Calibri" w:cs="Calibri"/>
          <w:sz w:val="28"/>
          <w:szCs w:val="28"/>
        </w:rPr>
        <w:t>D./Dña</w:t>
      </w:r>
      <w:r w:rsidR="003901C7">
        <w:rPr>
          <w:rFonts w:ascii="Calibri" w:hAnsi="Calibri" w:cs="Calibri"/>
          <w:sz w:val="28"/>
          <w:szCs w:val="28"/>
        </w:rPr>
        <w:t>.</w:t>
      </w:r>
      <w:r w:rsidRPr="00BB7802">
        <w:rPr>
          <w:rFonts w:ascii="Calibri" w:hAnsi="Calibri" w:cs="Calibri"/>
          <w:sz w:val="28"/>
          <w:szCs w:val="28"/>
        </w:rPr>
        <w:t>______</w:t>
      </w:r>
      <w:r>
        <w:rPr>
          <w:rFonts w:ascii="Calibri" w:hAnsi="Calibri" w:cs="Calibri"/>
          <w:sz w:val="28"/>
          <w:szCs w:val="28"/>
        </w:rPr>
        <w:t>_________</w:t>
      </w:r>
      <w:r w:rsidRPr="00BB7802">
        <w:rPr>
          <w:rFonts w:ascii="Calibri" w:hAnsi="Calibri" w:cs="Calibri"/>
          <w:sz w:val="28"/>
          <w:szCs w:val="28"/>
        </w:rPr>
        <w:t>_____________________________, con D.N.I. nº ______________domiciliado</w:t>
      </w:r>
      <w:r>
        <w:rPr>
          <w:rFonts w:ascii="Calibri" w:hAnsi="Calibri" w:cs="Calibri"/>
          <w:sz w:val="28"/>
          <w:szCs w:val="28"/>
        </w:rPr>
        <w:t xml:space="preserve"> </w:t>
      </w:r>
      <w:r w:rsidRPr="00BB7802">
        <w:rPr>
          <w:rFonts w:ascii="Calibri" w:hAnsi="Calibri" w:cs="Calibri"/>
          <w:sz w:val="28"/>
          <w:szCs w:val="28"/>
        </w:rPr>
        <w:t>en ___________________________________, solicita ser proclamado Candidato a Presidente de la RFE</w:t>
      </w:r>
      <w:r>
        <w:rPr>
          <w:rFonts w:ascii="Calibri" w:hAnsi="Calibri" w:cs="Calibri"/>
          <w:sz w:val="28"/>
          <w:szCs w:val="28"/>
        </w:rPr>
        <w:t>E</w:t>
      </w:r>
      <w:r w:rsidRPr="00BB7802">
        <w:rPr>
          <w:rFonts w:ascii="Calibri" w:hAnsi="Calibri" w:cs="Calibri"/>
          <w:sz w:val="28"/>
          <w:szCs w:val="28"/>
        </w:rPr>
        <w:t>, a cuyo fin acompaña fotocopia, por ambas caras, de su Documento Nacional de Identidad y los escritos individuales de avales de presentación de miembros de la Asamblea General.</w:t>
      </w:r>
    </w:p>
    <w:p w14:paraId="4C3E217B" w14:textId="77777777" w:rsidR="00BB7802" w:rsidRPr="00BB7802" w:rsidRDefault="00BB7802" w:rsidP="00BB7802">
      <w:pPr>
        <w:autoSpaceDE w:val="0"/>
        <w:autoSpaceDN w:val="0"/>
        <w:adjustRightInd w:val="0"/>
        <w:jc w:val="both"/>
        <w:rPr>
          <w:rFonts w:ascii="Calibri" w:hAnsi="Calibri" w:cs="Calibri"/>
          <w:sz w:val="28"/>
          <w:szCs w:val="28"/>
        </w:rPr>
      </w:pPr>
    </w:p>
    <w:p w14:paraId="0697521D" w14:textId="77777777" w:rsidR="00BB7802" w:rsidRPr="00BB7802" w:rsidRDefault="00BB7802" w:rsidP="00BB7802">
      <w:pPr>
        <w:autoSpaceDE w:val="0"/>
        <w:autoSpaceDN w:val="0"/>
        <w:adjustRightInd w:val="0"/>
        <w:jc w:val="both"/>
        <w:rPr>
          <w:rFonts w:ascii="Calibri" w:hAnsi="Calibri" w:cs="Calibri"/>
          <w:sz w:val="28"/>
          <w:szCs w:val="28"/>
        </w:rPr>
      </w:pPr>
    </w:p>
    <w:p w14:paraId="7635E19F" w14:textId="63A2B04F" w:rsidR="00BB7802" w:rsidRPr="00BB7802" w:rsidRDefault="00BB7802" w:rsidP="00BB7802">
      <w:pPr>
        <w:autoSpaceDE w:val="0"/>
        <w:autoSpaceDN w:val="0"/>
        <w:adjustRightInd w:val="0"/>
        <w:jc w:val="both"/>
        <w:rPr>
          <w:rFonts w:ascii="Calibri" w:hAnsi="Calibri" w:cs="Calibri"/>
          <w:sz w:val="28"/>
          <w:szCs w:val="28"/>
        </w:rPr>
      </w:pPr>
      <w:r w:rsidRPr="00BB7802">
        <w:rPr>
          <w:rFonts w:ascii="Calibri" w:hAnsi="Calibri" w:cs="Calibri"/>
          <w:sz w:val="28"/>
          <w:szCs w:val="28"/>
        </w:rPr>
        <w:t xml:space="preserve">                     </w:t>
      </w:r>
      <w:r w:rsidR="00583A27">
        <w:rPr>
          <w:rFonts w:ascii="Calibri" w:hAnsi="Calibri" w:cs="Calibri"/>
          <w:sz w:val="28"/>
          <w:szCs w:val="28"/>
        </w:rPr>
        <w:t>En</w:t>
      </w:r>
      <w:r w:rsidRPr="00BB7802">
        <w:rPr>
          <w:rFonts w:ascii="Calibri" w:hAnsi="Calibri" w:cs="Calibri"/>
          <w:sz w:val="28"/>
          <w:szCs w:val="28"/>
        </w:rPr>
        <w:t>_________________, a ____ de ________________ 2024</w:t>
      </w:r>
    </w:p>
    <w:p w14:paraId="545456E6" w14:textId="77777777" w:rsidR="009F7EDC" w:rsidRPr="00D67FE6" w:rsidRDefault="009F7EDC" w:rsidP="00A22539">
      <w:p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 w:val="0"/>
          <w:color w:val="000000"/>
          <w:sz w:val="28"/>
          <w:szCs w:val="28"/>
          <w:lang w:val="es-ES" w:eastAsia="en-US"/>
        </w:rPr>
      </w:pPr>
    </w:p>
    <w:p w14:paraId="27E4E663" w14:textId="77777777" w:rsidR="009F7EDC" w:rsidRPr="00D67FE6" w:rsidRDefault="009F7EDC" w:rsidP="00A22539">
      <w:p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 w:val="0"/>
          <w:color w:val="000000"/>
          <w:sz w:val="28"/>
          <w:szCs w:val="28"/>
          <w:lang w:val="es-ES" w:eastAsia="en-US"/>
        </w:rPr>
      </w:pPr>
    </w:p>
    <w:p w14:paraId="7867D446" w14:textId="77777777" w:rsidR="009F7EDC" w:rsidRPr="00D67FE6" w:rsidRDefault="009F7EDC" w:rsidP="00A22539">
      <w:p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 w:val="0"/>
          <w:color w:val="000000"/>
          <w:sz w:val="28"/>
          <w:szCs w:val="28"/>
          <w:lang w:val="es-ES" w:eastAsia="en-US"/>
        </w:rPr>
      </w:pPr>
    </w:p>
    <w:p w14:paraId="4D8F86CD" w14:textId="77777777" w:rsidR="009F7EDC" w:rsidRPr="00D67FE6" w:rsidRDefault="009F7EDC" w:rsidP="00A22539">
      <w:p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 w:val="0"/>
          <w:color w:val="000000"/>
          <w:sz w:val="28"/>
          <w:szCs w:val="28"/>
          <w:lang w:val="es-ES" w:eastAsia="en-US"/>
        </w:rPr>
      </w:pPr>
    </w:p>
    <w:p w14:paraId="3A067FC6" w14:textId="42F2DF8D" w:rsidR="009F7EDC" w:rsidRDefault="009F7EDC" w:rsidP="00A22539">
      <w:p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 w:val="0"/>
          <w:color w:val="000000"/>
          <w:sz w:val="28"/>
          <w:szCs w:val="28"/>
          <w:lang w:val="es-ES" w:eastAsia="en-US"/>
        </w:rPr>
      </w:pPr>
    </w:p>
    <w:p w14:paraId="7A770853" w14:textId="43874BC4" w:rsidR="00884F30" w:rsidRDefault="00884F30" w:rsidP="00A22539">
      <w:p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 w:val="0"/>
          <w:color w:val="000000"/>
          <w:sz w:val="28"/>
          <w:szCs w:val="28"/>
          <w:lang w:val="es-ES" w:eastAsia="en-US"/>
        </w:rPr>
      </w:pPr>
    </w:p>
    <w:p w14:paraId="38728288" w14:textId="1C067D91" w:rsidR="00884F30" w:rsidRDefault="00884F30" w:rsidP="00A22539">
      <w:p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 w:val="0"/>
          <w:color w:val="000000"/>
          <w:sz w:val="28"/>
          <w:szCs w:val="28"/>
          <w:lang w:val="es-ES" w:eastAsia="en-US"/>
        </w:rPr>
      </w:pPr>
    </w:p>
    <w:p w14:paraId="400BD534" w14:textId="20FF0834" w:rsidR="00884F30" w:rsidRDefault="00884F30" w:rsidP="00A22539">
      <w:p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 w:val="0"/>
          <w:color w:val="000000"/>
          <w:sz w:val="28"/>
          <w:szCs w:val="28"/>
          <w:lang w:val="es-ES" w:eastAsia="en-US"/>
        </w:rPr>
      </w:pPr>
    </w:p>
    <w:p w14:paraId="72EA8456" w14:textId="29E3C217" w:rsidR="00884F30" w:rsidRDefault="00884F30" w:rsidP="00A22539">
      <w:p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 w:val="0"/>
          <w:color w:val="000000"/>
          <w:sz w:val="28"/>
          <w:szCs w:val="28"/>
          <w:lang w:val="es-ES" w:eastAsia="en-US"/>
        </w:rPr>
      </w:pPr>
    </w:p>
    <w:p w14:paraId="2199C719" w14:textId="2377BC49" w:rsidR="00884F30" w:rsidRDefault="00884F30" w:rsidP="00A22539">
      <w:p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 w:val="0"/>
          <w:color w:val="000000"/>
          <w:sz w:val="28"/>
          <w:szCs w:val="28"/>
          <w:lang w:val="es-ES" w:eastAsia="en-US"/>
        </w:rPr>
      </w:pPr>
    </w:p>
    <w:p w14:paraId="437F0AD2" w14:textId="7BCEED02" w:rsidR="00884F30" w:rsidRDefault="00884F30" w:rsidP="00A22539">
      <w:p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 w:val="0"/>
          <w:color w:val="000000"/>
          <w:sz w:val="28"/>
          <w:szCs w:val="28"/>
          <w:lang w:val="es-ES" w:eastAsia="en-US"/>
        </w:rPr>
      </w:pPr>
    </w:p>
    <w:p w14:paraId="4C6753F2" w14:textId="123390D1" w:rsidR="00884F30" w:rsidRDefault="00884F30" w:rsidP="00A22539">
      <w:p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 w:val="0"/>
          <w:color w:val="000000"/>
          <w:sz w:val="28"/>
          <w:szCs w:val="28"/>
          <w:lang w:val="es-ES" w:eastAsia="en-US"/>
        </w:rPr>
      </w:pPr>
    </w:p>
    <w:p w14:paraId="5F476DC0" w14:textId="524A580F" w:rsidR="00921CF5" w:rsidRDefault="00921CF5" w:rsidP="00A22539">
      <w:p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 w:val="0"/>
          <w:color w:val="000000"/>
          <w:sz w:val="28"/>
          <w:szCs w:val="28"/>
          <w:lang w:val="es-ES" w:eastAsia="en-US"/>
        </w:rPr>
      </w:pPr>
    </w:p>
    <w:p w14:paraId="09211437" w14:textId="55113083" w:rsidR="00921CF5" w:rsidRDefault="00921CF5" w:rsidP="00A22539">
      <w:p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 w:val="0"/>
          <w:color w:val="000000"/>
          <w:sz w:val="28"/>
          <w:szCs w:val="28"/>
          <w:lang w:val="es-ES" w:eastAsia="en-US"/>
        </w:rPr>
      </w:pPr>
    </w:p>
    <w:p w14:paraId="0F7EE3B7" w14:textId="11F299F5" w:rsidR="00921CF5" w:rsidRDefault="00921CF5" w:rsidP="00A22539">
      <w:p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 w:val="0"/>
          <w:color w:val="000000"/>
          <w:sz w:val="28"/>
          <w:szCs w:val="28"/>
          <w:lang w:val="es-ES" w:eastAsia="en-US"/>
        </w:rPr>
      </w:pPr>
    </w:p>
    <w:p w14:paraId="23090181" w14:textId="2B8B7FDD" w:rsidR="00921CF5" w:rsidRDefault="00921CF5" w:rsidP="00A22539">
      <w:p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 w:val="0"/>
          <w:color w:val="000000"/>
          <w:sz w:val="28"/>
          <w:szCs w:val="28"/>
          <w:lang w:val="es-ES" w:eastAsia="en-US"/>
        </w:rPr>
      </w:pPr>
    </w:p>
    <w:p w14:paraId="21B51E80" w14:textId="77777777" w:rsidR="00921CF5" w:rsidRDefault="00921CF5" w:rsidP="00A22539">
      <w:p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 w:val="0"/>
          <w:color w:val="000000"/>
          <w:sz w:val="28"/>
          <w:szCs w:val="28"/>
          <w:lang w:val="es-ES" w:eastAsia="en-US"/>
        </w:rPr>
      </w:pPr>
    </w:p>
    <w:p w14:paraId="79D5E4D9" w14:textId="77777777" w:rsidR="00884F30" w:rsidRPr="00D67FE6" w:rsidRDefault="00884F30" w:rsidP="00A22539">
      <w:p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 w:val="0"/>
          <w:color w:val="000000"/>
          <w:sz w:val="28"/>
          <w:szCs w:val="28"/>
          <w:lang w:val="es-ES" w:eastAsia="en-US"/>
        </w:rPr>
      </w:pPr>
    </w:p>
    <w:p w14:paraId="650E962B" w14:textId="39EBFDC0" w:rsidR="009F7EDC" w:rsidRPr="00D67FE6" w:rsidRDefault="009F7EDC" w:rsidP="00A22539">
      <w:p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 w:val="0"/>
          <w:color w:val="000000"/>
          <w:sz w:val="28"/>
          <w:szCs w:val="28"/>
          <w:lang w:val="es-ES" w:eastAsia="en-US"/>
        </w:rPr>
      </w:pPr>
    </w:p>
    <w:p w14:paraId="2D728598" w14:textId="77777777" w:rsidR="00223AF0" w:rsidRDefault="00223AF0" w:rsidP="00A22539">
      <w:p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 w:val="0"/>
          <w:color w:val="000000"/>
          <w:sz w:val="28"/>
          <w:szCs w:val="28"/>
          <w:lang w:val="es-ES" w:eastAsia="en-US"/>
        </w:rPr>
      </w:pPr>
    </w:p>
    <w:p w14:paraId="3B24218D" w14:textId="229FBC7C" w:rsidR="00A22539" w:rsidRPr="00223AF0" w:rsidRDefault="00A22539" w:rsidP="00A22539">
      <w:p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b/>
          <w:bCs/>
          <w:noProof w:val="0"/>
          <w:color w:val="000000"/>
          <w:sz w:val="28"/>
          <w:szCs w:val="28"/>
          <w:lang w:val="es-ES" w:eastAsia="en-US"/>
        </w:rPr>
      </w:pPr>
      <w:r w:rsidRPr="00223AF0">
        <w:rPr>
          <w:rFonts w:asciiTheme="minorHAnsi" w:eastAsiaTheme="minorHAnsi" w:hAnsiTheme="minorHAnsi" w:cstheme="minorHAnsi"/>
          <w:b/>
          <w:bCs/>
          <w:noProof w:val="0"/>
          <w:color w:val="000000"/>
          <w:sz w:val="28"/>
          <w:szCs w:val="28"/>
          <w:lang w:val="es-ES" w:eastAsia="en-US"/>
        </w:rPr>
        <w:t xml:space="preserve">A LA JUNTA ELECTORAL DE LA </w:t>
      </w:r>
      <w:r w:rsidR="009F7EDC" w:rsidRPr="00223AF0">
        <w:rPr>
          <w:rFonts w:asciiTheme="minorHAnsi" w:eastAsiaTheme="minorHAnsi" w:hAnsiTheme="minorHAnsi" w:cstheme="minorHAnsi"/>
          <w:b/>
          <w:bCs/>
          <w:noProof w:val="0"/>
          <w:color w:val="000000"/>
          <w:sz w:val="28"/>
          <w:szCs w:val="28"/>
          <w:lang w:val="es-ES" w:eastAsia="en-US"/>
        </w:rPr>
        <w:t>REAL FEDERACIÓN ESPAÑOLA DE ESGRIMA</w:t>
      </w:r>
    </w:p>
    <w:sectPr w:rsidR="00A22539" w:rsidRPr="00223AF0" w:rsidSect="00252709">
      <w:headerReference w:type="default" r:id="rId7"/>
      <w:footerReference w:type="default" r:id="rId8"/>
      <w:pgSz w:w="11906" w:h="16838"/>
      <w:pgMar w:top="851" w:right="1416" w:bottom="1417" w:left="1701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A61FA7" w14:textId="77777777" w:rsidR="0034003E" w:rsidRDefault="0034003E" w:rsidP="00421252">
      <w:r>
        <w:separator/>
      </w:r>
    </w:p>
  </w:endnote>
  <w:endnote w:type="continuationSeparator" w:id="0">
    <w:p w14:paraId="328FE90E" w14:textId="77777777" w:rsidR="0034003E" w:rsidRDefault="0034003E" w:rsidP="004212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mo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aconcuadrcula"/>
      <w:tblW w:w="9356" w:type="dxa"/>
      <w:tblInd w:w="-14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9356"/>
    </w:tblGrid>
    <w:tr w:rsidR="00815D30" w14:paraId="7ECA4DE2" w14:textId="77777777" w:rsidTr="00815D30">
      <w:tc>
        <w:tcPr>
          <w:tcW w:w="9356" w:type="dxa"/>
        </w:tcPr>
        <w:p w14:paraId="37640810" w14:textId="77777777" w:rsidR="00815D30" w:rsidRDefault="00815D30" w:rsidP="00654554"/>
        <w:p w14:paraId="13960F01" w14:textId="1CBE6CEF" w:rsidR="00815D30" w:rsidRDefault="00815D30" w:rsidP="00654554">
          <w:r>
            <w:drawing>
              <wp:inline distT="0" distB="0" distL="0" distR="0" wp14:anchorId="5065D787" wp14:editId="6E0A338D">
                <wp:extent cx="5581015" cy="639251"/>
                <wp:effectExtent l="0" t="0" r="635" b="8890"/>
                <wp:docPr id="6" name="Imagen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581015" cy="63925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81CBBB6" w14:textId="5606A660" w:rsidR="00407A82" w:rsidRDefault="007520CD" w:rsidP="007520CD">
    <w:pPr>
      <w:pStyle w:val="Piedepgina"/>
      <w:ind w:left="-142"/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47B405" w14:textId="77777777" w:rsidR="0034003E" w:rsidRDefault="0034003E" w:rsidP="00421252">
      <w:r>
        <w:separator/>
      </w:r>
    </w:p>
  </w:footnote>
  <w:footnote w:type="continuationSeparator" w:id="0">
    <w:p w14:paraId="14CAE7CC" w14:textId="77777777" w:rsidR="0034003E" w:rsidRDefault="0034003E" w:rsidP="004212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6CE5FB" w14:textId="77777777" w:rsidR="00996949" w:rsidRPr="00421252" w:rsidRDefault="00996949" w:rsidP="00996949">
    <w:pPr>
      <w:jc w:val="center"/>
      <w:rPr>
        <w:b/>
        <w:bCs/>
        <w:sz w:val="36"/>
        <w:szCs w:val="36"/>
      </w:rPr>
    </w:pPr>
    <w:r>
      <w:rPr>
        <w:color w:val="0563C1" w:themeColor="hyperlink"/>
        <w:sz w:val="18"/>
        <w:szCs w:val="18"/>
        <w:u w:val="single"/>
      </w:rPr>
      <w:drawing>
        <wp:anchor distT="0" distB="0" distL="114300" distR="114300" simplePos="0" relativeHeight="251675648" behindDoc="0" locked="0" layoutInCell="1" allowOverlap="1" wp14:anchorId="7817CC2A" wp14:editId="34A1D888">
          <wp:simplePos x="0" y="0"/>
          <wp:positionH relativeFrom="column">
            <wp:posOffset>100965</wp:posOffset>
          </wp:positionH>
          <wp:positionV relativeFrom="paragraph">
            <wp:posOffset>-238125</wp:posOffset>
          </wp:positionV>
          <wp:extent cx="434340" cy="714375"/>
          <wp:effectExtent l="0" t="0" r="3810" b="9525"/>
          <wp:wrapThrough wrapText="bothSides">
            <wp:wrapPolygon edited="0">
              <wp:start x="8526" y="0"/>
              <wp:lineTo x="0" y="1152"/>
              <wp:lineTo x="0" y="14976"/>
              <wp:lineTo x="1895" y="18432"/>
              <wp:lineTo x="6632" y="21312"/>
              <wp:lineTo x="7579" y="21312"/>
              <wp:lineTo x="13263" y="21312"/>
              <wp:lineTo x="14211" y="21312"/>
              <wp:lineTo x="18000" y="18432"/>
              <wp:lineTo x="20842" y="14976"/>
              <wp:lineTo x="20842" y="1152"/>
              <wp:lineTo x="13263" y="0"/>
              <wp:lineTo x="8526" y="0"/>
            </wp:wrapPolygon>
          </wp:wrapThrough>
          <wp:docPr id="51" name="Imagen 51" descr="Una caricatura de una persona&#10;&#10;Descripción generada automáticamente con confianza me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 descr="Una caricatura de una persona&#10;&#10;Descripción generada automáticamente con confianza media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34340" cy="7143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21252">
      <w:rPr>
        <w:b/>
        <w:bCs/>
        <w:sz w:val="36"/>
        <w:szCs w:val="36"/>
      </w:rPr>
      <w:t>Real Federación Española de Esgrima</w:t>
    </w:r>
  </w:p>
  <w:p w14:paraId="34BFBC55" w14:textId="77777777" w:rsidR="00996949" w:rsidRPr="00421252" w:rsidRDefault="00996949" w:rsidP="00996949">
    <w:pPr>
      <w:jc w:val="center"/>
      <w:rPr>
        <w:sz w:val="18"/>
        <w:szCs w:val="18"/>
      </w:rPr>
    </w:pPr>
    <w:r w:rsidRPr="00421252">
      <w:rPr>
        <w:sz w:val="18"/>
        <w:szCs w:val="18"/>
      </w:rPr>
      <w:t>Calle Ferraz nº16 – 6º. Madrid 28008. Tlfno: (34) 91 559 74 00. Fax (34) 91 547 68 35</w:t>
    </w:r>
  </w:p>
  <w:p w14:paraId="3AA8C845" w14:textId="77777777" w:rsidR="00996949" w:rsidRDefault="00996949" w:rsidP="00996949">
    <w:pPr>
      <w:jc w:val="center"/>
      <w:rPr>
        <w:sz w:val="18"/>
        <w:szCs w:val="18"/>
      </w:rPr>
    </w:pPr>
    <w:r w:rsidRPr="00421252">
      <w:rPr>
        <w:sz w:val="18"/>
        <w:szCs w:val="18"/>
      </w:rPr>
      <w:t xml:space="preserve">Correo electrónico: </w:t>
    </w:r>
    <w:hyperlink r:id="rId2" w:history="1">
      <w:r w:rsidRPr="00421252">
        <w:rPr>
          <w:rStyle w:val="Hipervnculo"/>
          <w:sz w:val="18"/>
          <w:szCs w:val="18"/>
        </w:rPr>
        <w:t>rfee@esgrima.es</w:t>
      </w:r>
    </w:hyperlink>
    <w:r w:rsidRPr="00421252">
      <w:rPr>
        <w:sz w:val="18"/>
        <w:szCs w:val="18"/>
      </w:rPr>
      <w:t xml:space="preserve"> – Página web: </w:t>
    </w:r>
    <w:hyperlink r:id="rId3" w:history="1">
      <w:r w:rsidRPr="00421252">
        <w:rPr>
          <w:rStyle w:val="Hipervnculo"/>
          <w:sz w:val="18"/>
          <w:szCs w:val="18"/>
        </w:rPr>
        <w:t>www.esgrima.es</w:t>
      </w:r>
    </w:hyperlink>
    <w:r w:rsidRPr="00421252">
      <w:rPr>
        <w:sz w:val="18"/>
        <w:szCs w:val="18"/>
      </w:rPr>
      <w:t xml:space="preserve"> – CIF: Q-2878014-F</w:t>
    </w:r>
  </w:p>
  <w:p w14:paraId="1A79110A" w14:textId="77777777" w:rsidR="00996949" w:rsidRDefault="00996949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Bookman Old Style" w:hAnsi="Bookman Old Style" w:cs="Bookman Old Style"/>
        <w:sz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/>
        <w:sz w:val="22"/>
        <w:szCs w:val="22"/>
      </w:rPr>
    </w:lvl>
  </w:abstractNum>
  <w:abstractNum w:abstractNumId="2" w15:restartNumberingAfterBreak="0">
    <w:nsid w:val="00000004"/>
    <w:multiLevelType w:val="single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/>
        <w:sz w:val="22"/>
        <w:szCs w:val="22"/>
      </w:rPr>
    </w:lvl>
  </w:abstractNum>
  <w:abstractNum w:abstractNumId="3" w15:restartNumberingAfterBreak="0">
    <w:nsid w:val="00000005"/>
    <w:multiLevelType w:val="singleLevel"/>
    <w:tmpl w:val="00000005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/>
        <w:sz w:val="22"/>
        <w:szCs w:val="22"/>
      </w:rPr>
    </w:lvl>
  </w:abstractNum>
  <w:abstractNum w:abstractNumId="4" w15:restartNumberingAfterBreak="0">
    <w:nsid w:val="00000006"/>
    <w:multiLevelType w:val="singleLevel"/>
    <w:tmpl w:val="00000006"/>
    <w:name w:val="WW8Num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omic Sans MS" w:hAnsi="Comic Sans MS" w:cs="Comic Sans MS"/>
        <w:sz w:val="22"/>
      </w:rPr>
    </w:lvl>
  </w:abstractNum>
  <w:abstractNum w:abstractNumId="5" w15:restartNumberingAfterBreak="0">
    <w:nsid w:val="00000007"/>
    <w:multiLevelType w:val="singleLevel"/>
    <w:tmpl w:val="4B08DA0E"/>
    <w:name w:val="WW8Num7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Comic Sans MS"/>
        <w:color w:val="auto"/>
        <w:sz w:val="22"/>
        <w:szCs w:val="22"/>
      </w:rPr>
    </w:lvl>
  </w:abstractNum>
  <w:abstractNum w:abstractNumId="6" w15:restartNumberingAfterBreak="0">
    <w:nsid w:val="01000CD0"/>
    <w:multiLevelType w:val="multilevel"/>
    <w:tmpl w:val="0C0A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7" w15:restartNumberingAfterBreak="0">
    <w:nsid w:val="081B12FB"/>
    <w:multiLevelType w:val="hybridMultilevel"/>
    <w:tmpl w:val="0FC4310E"/>
    <w:lvl w:ilvl="0" w:tplc="46301230">
      <w:start w:val="1"/>
      <w:numFmt w:val="decimal"/>
      <w:lvlText w:val="%1-"/>
      <w:lvlJc w:val="left"/>
      <w:pPr>
        <w:ind w:left="720" w:hanging="360"/>
      </w:pPr>
      <w:rPr>
        <w:rFonts w:cs="Arial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96A6148"/>
    <w:multiLevelType w:val="hybridMultilevel"/>
    <w:tmpl w:val="B43E1FA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E574732"/>
    <w:multiLevelType w:val="hybridMultilevel"/>
    <w:tmpl w:val="FCAAB7F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D14590"/>
    <w:multiLevelType w:val="multilevel"/>
    <w:tmpl w:val="AEE622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7EC3CFF"/>
    <w:multiLevelType w:val="hybridMultilevel"/>
    <w:tmpl w:val="8ADED65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2C1D81"/>
    <w:multiLevelType w:val="hybridMultilevel"/>
    <w:tmpl w:val="1110D78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5B753D"/>
    <w:multiLevelType w:val="hybridMultilevel"/>
    <w:tmpl w:val="CC5A1956"/>
    <w:lvl w:ilvl="0" w:tplc="7FCEA5BA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0885A60"/>
    <w:multiLevelType w:val="hybridMultilevel"/>
    <w:tmpl w:val="B45018C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564DAA"/>
    <w:multiLevelType w:val="hybridMultilevel"/>
    <w:tmpl w:val="5BD0960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C56912"/>
    <w:multiLevelType w:val="hybridMultilevel"/>
    <w:tmpl w:val="4C9A29D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AF312D6"/>
    <w:multiLevelType w:val="hybridMultilevel"/>
    <w:tmpl w:val="8454011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AF3405"/>
    <w:multiLevelType w:val="hybridMultilevel"/>
    <w:tmpl w:val="D414BDC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94871A0"/>
    <w:multiLevelType w:val="hybridMultilevel"/>
    <w:tmpl w:val="9EEC63B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FA163E"/>
    <w:multiLevelType w:val="hybridMultilevel"/>
    <w:tmpl w:val="F7AC2AB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C7E21A0"/>
    <w:multiLevelType w:val="hybridMultilevel"/>
    <w:tmpl w:val="1ECA9426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E6814CC"/>
    <w:multiLevelType w:val="multilevel"/>
    <w:tmpl w:val="0C0A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3" w15:restartNumberingAfterBreak="0">
    <w:nsid w:val="621D4D08"/>
    <w:multiLevelType w:val="hybridMultilevel"/>
    <w:tmpl w:val="CBAC22CA"/>
    <w:lvl w:ilvl="0" w:tplc="304E8C24">
      <w:numFmt w:val="bullet"/>
      <w:lvlText w:val="•"/>
      <w:lvlJc w:val="left"/>
      <w:pPr>
        <w:ind w:left="1140" w:hanging="780"/>
      </w:pPr>
      <w:rPr>
        <w:rFonts w:ascii="Calibri" w:eastAsiaTheme="minorHAnsi" w:hAnsi="Calibri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2A76AFA"/>
    <w:multiLevelType w:val="hybridMultilevel"/>
    <w:tmpl w:val="7AF464A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33D78A7"/>
    <w:multiLevelType w:val="hybridMultilevel"/>
    <w:tmpl w:val="715A2324"/>
    <w:lvl w:ilvl="0" w:tplc="B15A4A4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4D2070A"/>
    <w:multiLevelType w:val="hybridMultilevel"/>
    <w:tmpl w:val="85CA170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3D2B39"/>
    <w:multiLevelType w:val="hybridMultilevel"/>
    <w:tmpl w:val="094CE97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8FA0715"/>
    <w:multiLevelType w:val="hybridMultilevel"/>
    <w:tmpl w:val="ADECE48A"/>
    <w:lvl w:ilvl="0" w:tplc="E2F45322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D3722F8"/>
    <w:multiLevelType w:val="hybridMultilevel"/>
    <w:tmpl w:val="86E6990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E156568"/>
    <w:multiLevelType w:val="hybridMultilevel"/>
    <w:tmpl w:val="2B827A3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B210418"/>
    <w:multiLevelType w:val="hybridMultilevel"/>
    <w:tmpl w:val="65B67C3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2D0148"/>
    <w:multiLevelType w:val="hybridMultilevel"/>
    <w:tmpl w:val="916A1BB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2"/>
  </w:num>
  <w:num w:numId="3">
    <w:abstractNumId w:val="20"/>
  </w:num>
  <w:num w:numId="4">
    <w:abstractNumId w:val="27"/>
  </w:num>
  <w:num w:numId="5">
    <w:abstractNumId w:val="7"/>
  </w:num>
  <w:num w:numId="6">
    <w:abstractNumId w:val="18"/>
  </w:num>
  <w:num w:numId="7">
    <w:abstractNumId w:val="15"/>
  </w:num>
  <w:num w:numId="8">
    <w:abstractNumId w:val="23"/>
  </w:num>
  <w:num w:numId="9">
    <w:abstractNumId w:val="16"/>
  </w:num>
  <w:num w:numId="10">
    <w:abstractNumId w:val="29"/>
  </w:num>
  <w:num w:numId="11">
    <w:abstractNumId w:val="9"/>
  </w:num>
  <w:num w:numId="12">
    <w:abstractNumId w:val="19"/>
  </w:num>
  <w:num w:numId="13">
    <w:abstractNumId w:val="10"/>
  </w:num>
  <w:num w:numId="14">
    <w:abstractNumId w:val="8"/>
  </w:num>
  <w:num w:numId="15">
    <w:abstractNumId w:val="14"/>
  </w:num>
  <w:num w:numId="16">
    <w:abstractNumId w:val="0"/>
  </w:num>
  <w:num w:numId="17">
    <w:abstractNumId w:val="1"/>
  </w:num>
  <w:num w:numId="18">
    <w:abstractNumId w:val="2"/>
  </w:num>
  <w:num w:numId="19">
    <w:abstractNumId w:val="3"/>
  </w:num>
  <w:num w:numId="20">
    <w:abstractNumId w:val="4"/>
    <w:lvlOverride w:ilvl="0">
      <w:startOverride w:val="1"/>
    </w:lvlOverride>
  </w:num>
  <w:num w:numId="21">
    <w:abstractNumId w:val="5"/>
    <w:lvlOverride w:ilvl="0">
      <w:startOverride w:val="1"/>
    </w:lvlOverride>
  </w:num>
  <w:num w:numId="22">
    <w:abstractNumId w:val="30"/>
  </w:num>
  <w:num w:numId="23">
    <w:abstractNumId w:val="11"/>
  </w:num>
  <w:num w:numId="24">
    <w:abstractNumId w:val="12"/>
  </w:num>
  <w:num w:numId="25">
    <w:abstractNumId w:val="26"/>
  </w:num>
  <w:num w:numId="26">
    <w:abstractNumId w:val="17"/>
  </w:num>
  <w:num w:numId="27">
    <w:abstractNumId w:val="32"/>
  </w:num>
  <w:num w:numId="28">
    <w:abstractNumId w:val="25"/>
  </w:num>
  <w:num w:numId="29">
    <w:abstractNumId w:val="13"/>
  </w:num>
  <w:num w:numId="30">
    <w:abstractNumId w:val="28"/>
  </w:num>
  <w:num w:numId="31">
    <w:abstractNumId w:val="24"/>
  </w:num>
  <w:num w:numId="32">
    <w:abstractNumId w:val="31"/>
  </w:num>
  <w:num w:numId="33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xNrY0NzIzsDA3NzRR0lEKTi0uzszPAykwt6gFAITwvR0tAAAA"/>
  </w:docVars>
  <w:rsids>
    <w:rsidRoot w:val="0069537D"/>
    <w:rsid w:val="0000001B"/>
    <w:rsid w:val="0000314D"/>
    <w:rsid w:val="00004EB4"/>
    <w:rsid w:val="000103BF"/>
    <w:rsid w:val="00010764"/>
    <w:rsid w:val="00012B8D"/>
    <w:rsid w:val="00017301"/>
    <w:rsid w:val="00022923"/>
    <w:rsid w:val="00041222"/>
    <w:rsid w:val="00054372"/>
    <w:rsid w:val="0006190A"/>
    <w:rsid w:val="00070DC6"/>
    <w:rsid w:val="00074BE3"/>
    <w:rsid w:val="0007562F"/>
    <w:rsid w:val="00077D11"/>
    <w:rsid w:val="00081585"/>
    <w:rsid w:val="00091ABA"/>
    <w:rsid w:val="000A4515"/>
    <w:rsid w:val="000C13AF"/>
    <w:rsid w:val="000C5385"/>
    <w:rsid w:val="000C6FAD"/>
    <w:rsid w:val="000D2AA3"/>
    <w:rsid w:val="000D5753"/>
    <w:rsid w:val="000E14DF"/>
    <w:rsid w:val="000E5EDD"/>
    <w:rsid w:val="00102096"/>
    <w:rsid w:val="00110C0C"/>
    <w:rsid w:val="00123ECD"/>
    <w:rsid w:val="001244AB"/>
    <w:rsid w:val="00127772"/>
    <w:rsid w:val="00131204"/>
    <w:rsid w:val="00137ED5"/>
    <w:rsid w:val="001458D6"/>
    <w:rsid w:val="00161A33"/>
    <w:rsid w:val="00165EE6"/>
    <w:rsid w:val="0018598D"/>
    <w:rsid w:val="00186900"/>
    <w:rsid w:val="001908A6"/>
    <w:rsid w:val="00195396"/>
    <w:rsid w:val="001A2DBC"/>
    <w:rsid w:val="001A42EB"/>
    <w:rsid w:val="001A5EEA"/>
    <w:rsid w:val="001B2074"/>
    <w:rsid w:val="001B3FE0"/>
    <w:rsid w:val="001C1F35"/>
    <w:rsid w:val="001C77C0"/>
    <w:rsid w:val="001D065E"/>
    <w:rsid w:val="001D614E"/>
    <w:rsid w:val="001E061D"/>
    <w:rsid w:val="001E7FAA"/>
    <w:rsid w:val="001F55DB"/>
    <w:rsid w:val="00204F56"/>
    <w:rsid w:val="002129E9"/>
    <w:rsid w:val="00223AF0"/>
    <w:rsid w:val="00226D10"/>
    <w:rsid w:val="002301CC"/>
    <w:rsid w:val="0023150A"/>
    <w:rsid w:val="0023536B"/>
    <w:rsid w:val="00244C5A"/>
    <w:rsid w:val="002473A6"/>
    <w:rsid w:val="00251F56"/>
    <w:rsid w:val="00252709"/>
    <w:rsid w:val="00252D66"/>
    <w:rsid w:val="002620D4"/>
    <w:rsid w:val="00267AE1"/>
    <w:rsid w:val="00267CAA"/>
    <w:rsid w:val="002723D5"/>
    <w:rsid w:val="0027419A"/>
    <w:rsid w:val="00274FF1"/>
    <w:rsid w:val="0027754E"/>
    <w:rsid w:val="0028391F"/>
    <w:rsid w:val="002A4A5D"/>
    <w:rsid w:val="002C4C5E"/>
    <w:rsid w:val="002C5399"/>
    <w:rsid w:val="002C7B9A"/>
    <w:rsid w:val="002C7EAB"/>
    <w:rsid w:val="002D0289"/>
    <w:rsid w:val="002F2209"/>
    <w:rsid w:val="002F7FE1"/>
    <w:rsid w:val="00305BF2"/>
    <w:rsid w:val="00306F69"/>
    <w:rsid w:val="00315799"/>
    <w:rsid w:val="00326DB0"/>
    <w:rsid w:val="00327416"/>
    <w:rsid w:val="00331599"/>
    <w:rsid w:val="0033593E"/>
    <w:rsid w:val="0034003E"/>
    <w:rsid w:val="00346C0D"/>
    <w:rsid w:val="00365537"/>
    <w:rsid w:val="00377364"/>
    <w:rsid w:val="003901C7"/>
    <w:rsid w:val="00394D11"/>
    <w:rsid w:val="003A0773"/>
    <w:rsid w:val="003A2F70"/>
    <w:rsid w:val="003A6E5D"/>
    <w:rsid w:val="003B08EF"/>
    <w:rsid w:val="003B5F42"/>
    <w:rsid w:val="003C1B3C"/>
    <w:rsid w:val="003D33DC"/>
    <w:rsid w:val="003E5EF9"/>
    <w:rsid w:val="003E7E32"/>
    <w:rsid w:val="003F125C"/>
    <w:rsid w:val="003F1E82"/>
    <w:rsid w:val="003F508D"/>
    <w:rsid w:val="003F7E33"/>
    <w:rsid w:val="004049E0"/>
    <w:rsid w:val="00407A82"/>
    <w:rsid w:val="00421003"/>
    <w:rsid w:val="00421252"/>
    <w:rsid w:val="00421E28"/>
    <w:rsid w:val="004255AA"/>
    <w:rsid w:val="00427299"/>
    <w:rsid w:val="0043138D"/>
    <w:rsid w:val="00437347"/>
    <w:rsid w:val="00440788"/>
    <w:rsid w:val="004440C2"/>
    <w:rsid w:val="0044598E"/>
    <w:rsid w:val="00451328"/>
    <w:rsid w:val="0045727F"/>
    <w:rsid w:val="00486036"/>
    <w:rsid w:val="00491196"/>
    <w:rsid w:val="004A5C3B"/>
    <w:rsid w:val="004B1BB4"/>
    <w:rsid w:val="004C4346"/>
    <w:rsid w:val="004D1776"/>
    <w:rsid w:val="004E5052"/>
    <w:rsid w:val="00512E91"/>
    <w:rsid w:val="00525DF3"/>
    <w:rsid w:val="005350FE"/>
    <w:rsid w:val="005428CA"/>
    <w:rsid w:val="00545790"/>
    <w:rsid w:val="005577AC"/>
    <w:rsid w:val="005604AA"/>
    <w:rsid w:val="005712DD"/>
    <w:rsid w:val="0057408A"/>
    <w:rsid w:val="00576147"/>
    <w:rsid w:val="0058192B"/>
    <w:rsid w:val="00583A27"/>
    <w:rsid w:val="005A3A31"/>
    <w:rsid w:val="005C0146"/>
    <w:rsid w:val="005C099C"/>
    <w:rsid w:val="005C4D3F"/>
    <w:rsid w:val="005C56D3"/>
    <w:rsid w:val="005D2563"/>
    <w:rsid w:val="005E37D9"/>
    <w:rsid w:val="00602DAB"/>
    <w:rsid w:val="00610035"/>
    <w:rsid w:val="0061236F"/>
    <w:rsid w:val="00620197"/>
    <w:rsid w:val="00621639"/>
    <w:rsid w:val="006227F5"/>
    <w:rsid w:val="0064031B"/>
    <w:rsid w:val="00642A0F"/>
    <w:rsid w:val="006438FB"/>
    <w:rsid w:val="00647EB2"/>
    <w:rsid w:val="00652000"/>
    <w:rsid w:val="00654554"/>
    <w:rsid w:val="006723CB"/>
    <w:rsid w:val="00673826"/>
    <w:rsid w:val="0067610E"/>
    <w:rsid w:val="006904CB"/>
    <w:rsid w:val="0069072E"/>
    <w:rsid w:val="00694C90"/>
    <w:rsid w:val="0069537D"/>
    <w:rsid w:val="006B5417"/>
    <w:rsid w:val="006B6B05"/>
    <w:rsid w:val="006B6EEE"/>
    <w:rsid w:val="006C2434"/>
    <w:rsid w:val="006C5CBD"/>
    <w:rsid w:val="006D0559"/>
    <w:rsid w:val="006D1C92"/>
    <w:rsid w:val="006D40E1"/>
    <w:rsid w:val="006D5C74"/>
    <w:rsid w:val="006D636D"/>
    <w:rsid w:val="006E1DC6"/>
    <w:rsid w:val="006F0EF7"/>
    <w:rsid w:val="0070622D"/>
    <w:rsid w:val="00707263"/>
    <w:rsid w:val="00714888"/>
    <w:rsid w:val="0072458F"/>
    <w:rsid w:val="0074430B"/>
    <w:rsid w:val="007520CD"/>
    <w:rsid w:val="007523C3"/>
    <w:rsid w:val="00753B5C"/>
    <w:rsid w:val="0078664D"/>
    <w:rsid w:val="0079092C"/>
    <w:rsid w:val="00797DC9"/>
    <w:rsid w:val="007A1C0D"/>
    <w:rsid w:val="007A2D07"/>
    <w:rsid w:val="007A4499"/>
    <w:rsid w:val="007A54CB"/>
    <w:rsid w:val="007B4920"/>
    <w:rsid w:val="007C42D8"/>
    <w:rsid w:val="007C4FB3"/>
    <w:rsid w:val="007C7210"/>
    <w:rsid w:val="007D33F3"/>
    <w:rsid w:val="007D4AE5"/>
    <w:rsid w:val="007D72B0"/>
    <w:rsid w:val="007E039C"/>
    <w:rsid w:val="007F4A08"/>
    <w:rsid w:val="00807311"/>
    <w:rsid w:val="00815D30"/>
    <w:rsid w:val="00826AF4"/>
    <w:rsid w:val="00827A3D"/>
    <w:rsid w:val="00831FFC"/>
    <w:rsid w:val="00832C26"/>
    <w:rsid w:val="00836E82"/>
    <w:rsid w:val="00842021"/>
    <w:rsid w:val="0085655B"/>
    <w:rsid w:val="00860A8F"/>
    <w:rsid w:val="00862C30"/>
    <w:rsid w:val="00862CF6"/>
    <w:rsid w:val="00863ED4"/>
    <w:rsid w:val="008650D6"/>
    <w:rsid w:val="00873F37"/>
    <w:rsid w:val="0088074E"/>
    <w:rsid w:val="00881278"/>
    <w:rsid w:val="00884F30"/>
    <w:rsid w:val="008856B4"/>
    <w:rsid w:val="008860C1"/>
    <w:rsid w:val="00887DD0"/>
    <w:rsid w:val="0089612F"/>
    <w:rsid w:val="008A31D2"/>
    <w:rsid w:val="008A4091"/>
    <w:rsid w:val="008A6EF7"/>
    <w:rsid w:val="008B2166"/>
    <w:rsid w:val="008E4394"/>
    <w:rsid w:val="0090534A"/>
    <w:rsid w:val="0091404F"/>
    <w:rsid w:val="00921CF5"/>
    <w:rsid w:val="009239D8"/>
    <w:rsid w:val="0094353E"/>
    <w:rsid w:val="009534A9"/>
    <w:rsid w:val="00957F30"/>
    <w:rsid w:val="00965CB1"/>
    <w:rsid w:val="00974857"/>
    <w:rsid w:val="00990895"/>
    <w:rsid w:val="00990A03"/>
    <w:rsid w:val="00991267"/>
    <w:rsid w:val="00991EF5"/>
    <w:rsid w:val="00992275"/>
    <w:rsid w:val="00996949"/>
    <w:rsid w:val="009A5D9A"/>
    <w:rsid w:val="009B19B3"/>
    <w:rsid w:val="009D235D"/>
    <w:rsid w:val="009E54A8"/>
    <w:rsid w:val="009E5E95"/>
    <w:rsid w:val="009F0B39"/>
    <w:rsid w:val="009F4367"/>
    <w:rsid w:val="009F7EDC"/>
    <w:rsid w:val="00A059F3"/>
    <w:rsid w:val="00A222A4"/>
    <w:rsid w:val="00A22539"/>
    <w:rsid w:val="00A22A92"/>
    <w:rsid w:val="00A23044"/>
    <w:rsid w:val="00A26794"/>
    <w:rsid w:val="00A27807"/>
    <w:rsid w:val="00A33B1A"/>
    <w:rsid w:val="00A35A90"/>
    <w:rsid w:val="00A365A5"/>
    <w:rsid w:val="00A5645E"/>
    <w:rsid w:val="00A60A8B"/>
    <w:rsid w:val="00A614E2"/>
    <w:rsid w:val="00A7032F"/>
    <w:rsid w:val="00A73BA7"/>
    <w:rsid w:val="00A7467D"/>
    <w:rsid w:val="00A93D60"/>
    <w:rsid w:val="00AA51E8"/>
    <w:rsid w:val="00AA7DB5"/>
    <w:rsid w:val="00AA7E4F"/>
    <w:rsid w:val="00AC71DE"/>
    <w:rsid w:val="00AD314E"/>
    <w:rsid w:val="00AD7594"/>
    <w:rsid w:val="00AD7F91"/>
    <w:rsid w:val="00AE1772"/>
    <w:rsid w:val="00AE4A67"/>
    <w:rsid w:val="00AE768D"/>
    <w:rsid w:val="00AF4AE2"/>
    <w:rsid w:val="00B03C1B"/>
    <w:rsid w:val="00B03D2B"/>
    <w:rsid w:val="00B10873"/>
    <w:rsid w:val="00B210FE"/>
    <w:rsid w:val="00B26303"/>
    <w:rsid w:val="00B267E6"/>
    <w:rsid w:val="00B30587"/>
    <w:rsid w:val="00B556F0"/>
    <w:rsid w:val="00B55A44"/>
    <w:rsid w:val="00B612EF"/>
    <w:rsid w:val="00B62DF9"/>
    <w:rsid w:val="00B8370F"/>
    <w:rsid w:val="00B93F72"/>
    <w:rsid w:val="00BA33BA"/>
    <w:rsid w:val="00BA62C5"/>
    <w:rsid w:val="00BB2F12"/>
    <w:rsid w:val="00BB7802"/>
    <w:rsid w:val="00BC25FC"/>
    <w:rsid w:val="00BD6EEF"/>
    <w:rsid w:val="00BE531D"/>
    <w:rsid w:val="00BF37F7"/>
    <w:rsid w:val="00BF6EF7"/>
    <w:rsid w:val="00C016C9"/>
    <w:rsid w:val="00C05220"/>
    <w:rsid w:val="00C054B0"/>
    <w:rsid w:val="00C06125"/>
    <w:rsid w:val="00C075BE"/>
    <w:rsid w:val="00C13874"/>
    <w:rsid w:val="00C145E1"/>
    <w:rsid w:val="00C148CE"/>
    <w:rsid w:val="00C158AB"/>
    <w:rsid w:val="00C2268D"/>
    <w:rsid w:val="00C256A4"/>
    <w:rsid w:val="00C2584A"/>
    <w:rsid w:val="00C27E89"/>
    <w:rsid w:val="00C34DFC"/>
    <w:rsid w:val="00C35314"/>
    <w:rsid w:val="00C54330"/>
    <w:rsid w:val="00C54C59"/>
    <w:rsid w:val="00C606A3"/>
    <w:rsid w:val="00C609EB"/>
    <w:rsid w:val="00C644B2"/>
    <w:rsid w:val="00C75A8E"/>
    <w:rsid w:val="00C80125"/>
    <w:rsid w:val="00C934AA"/>
    <w:rsid w:val="00CA393F"/>
    <w:rsid w:val="00CA7580"/>
    <w:rsid w:val="00CC003D"/>
    <w:rsid w:val="00CC325D"/>
    <w:rsid w:val="00CC41FB"/>
    <w:rsid w:val="00CC44DD"/>
    <w:rsid w:val="00CC6E8F"/>
    <w:rsid w:val="00CE5B1D"/>
    <w:rsid w:val="00CE787B"/>
    <w:rsid w:val="00CF06D5"/>
    <w:rsid w:val="00CF1942"/>
    <w:rsid w:val="00D04ECF"/>
    <w:rsid w:val="00D1062A"/>
    <w:rsid w:val="00D122C6"/>
    <w:rsid w:val="00D16DE9"/>
    <w:rsid w:val="00D2121F"/>
    <w:rsid w:val="00D22D10"/>
    <w:rsid w:val="00D2492E"/>
    <w:rsid w:val="00D40CF9"/>
    <w:rsid w:val="00D50346"/>
    <w:rsid w:val="00D514FA"/>
    <w:rsid w:val="00D52079"/>
    <w:rsid w:val="00D6462B"/>
    <w:rsid w:val="00D67FE6"/>
    <w:rsid w:val="00D72817"/>
    <w:rsid w:val="00D7532B"/>
    <w:rsid w:val="00D77419"/>
    <w:rsid w:val="00D938CB"/>
    <w:rsid w:val="00D97DDB"/>
    <w:rsid w:val="00DA672B"/>
    <w:rsid w:val="00DB390A"/>
    <w:rsid w:val="00DB7805"/>
    <w:rsid w:val="00DC6297"/>
    <w:rsid w:val="00DE1A2E"/>
    <w:rsid w:val="00DE2DE3"/>
    <w:rsid w:val="00DE5B6F"/>
    <w:rsid w:val="00DF0AD0"/>
    <w:rsid w:val="00DF5852"/>
    <w:rsid w:val="00E004BB"/>
    <w:rsid w:val="00E149BD"/>
    <w:rsid w:val="00E16312"/>
    <w:rsid w:val="00E16DD9"/>
    <w:rsid w:val="00E25375"/>
    <w:rsid w:val="00E27C2A"/>
    <w:rsid w:val="00E303F9"/>
    <w:rsid w:val="00E40D54"/>
    <w:rsid w:val="00E4574D"/>
    <w:rsid w:val="00E46E28"/>
    <w:rsid w:val="00E509C0"/>
    <w:rsid w:val="00E53150"/>
    <w:rsid w:val="00E8608C"/>
    <w:rsid w:val="00E87A78"/>
    <w:rsid w:val="00E91B76"/>
    <w:rsid w:val="00EA2027"/>
    <w:rsid w:val="00EA36EE"/>
    <w:rsid w:val="00EB360E"/>
    <w:rsid w:val="00EB3D16"/>
    <w:rsid w:val="00EC0075"/>
    <w:rsid w:val="00EC0545"/>
    <w:rsid w:val="00EC0FCE"/>
    <w:rsid w:val="00EC2491"/>
    <w:rsid w:val="00EC42FD"/>
    <w:rsid w:val="00ED07B5"/>
    <w:rsid w:val="00ED0F57"/>
    <w:rsid w:val="00EE1DF4"/>
    <w:rsid w:val="00EF483E"/>
    <w:rsid w:val="00EF7CBC"/>
    <w:rsid w:val="00F05467"/>
    <w:rsid w:val="00F306E7"/>
    <w:rsid w:val="00F31B1B"/>
    <w:rsid w:val="00F369B1"/>
    <w:rsid w:val="00F40B7F"/>
    <w:rsid w:val="00F44CAC"/>
    <w:rsid w:val="00F52093"/>
    <w:rsid w:val="00F52D9A"/>
    <w:rsid w:val="00F57A9B"/>
    <w:rsid w:val="00F616E8"/>
    <w:rsid w:val="00F6369A"/>
    <w:rsid w:val="00F70A9B"/>
    <w:rsid w:val="00F75BE0"/>
    <w:rsid w:val="00F76C50"/>
    <w:rsid w:val="00F85B66"/>
    <w:rsid w:val="00F85DBE"/>
    <w:rsid w:val="00F94BEF"/>
    <w:rsid w:val="00FA4215"/>
    <w:rsid w:val="00FA4616"/>
    <w:rsid w:val="00FB00EE"/>
    <w:rsid w:val="00FB458D"/>
    <w:rsid w:val="00FC117C"/>
    <w:rsid w:val="00FE04A1"/>
    <w:rsid w:val="00FE7345"/>
    <w:rsid w:val="00FF0C65"/>
    <w:rsid w:val="00FF0E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AD300B0"/>
  <w15:chartTrackingRefBased/>
  <w15:docId w15:val="{0CE6DC61-024F-4135-BEBA-5849613E62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4BEF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  <w:lang w:val="en-US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421252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421252"/>
    <w:rPr>
      <w:color w:val="605E5C"/>
      <w:shd w:val="clear" w:color="auto" w:fill="E1DFDD"/>
    </w:rPr>
  </w:style>
  <w:style w:type="paragraph" w:styleId="Encabezado">
    <w:name w:val="header"/>
    <w:basedOn w:val="Normal"/>
    <w:link w:val="EncabezadoCar"/>
    <w:uiPriority w:val="99"/>
    <w:unhideWhenUsed/>
    <w:rsid w:val="00421252"/>
    <w:pPr>
      <w:tabs>
        <w:tab w:val="center" w:pos="4252"/>
        <w:tab w:val="right" w:pos="8504"/>
      </w:tabs>
    </w:pPr>
    <w:rPr>
      <w:rFonts w:asciiTheme="minorHAnsi" w:eastAsiaTheme="minorHAnsi" w:hAnsiTheme="minorHAnsi" w:cstheme="minorBidi"/>
      <w:noProof w:val="0"/>
      <w:sz w:val="22"/>
      <w:szCs w:val="22"/>
      <w:lang w:val="es-ES"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421252"/>
  </w:style>
  <w:style w:type="paragraph" w:styleId="Piedepgina">
    <w:name w:val="footer"/>
    <w:basedOn w:val="Normal"/>
    <w:link w:val="PiedepginaCar"/>
    <w:uiPriority w:val="99"/>
    <w:unhideWhenUsed/>
    <w:rsid w:val="00421252"/>
    <w:pPr>
      <w:tabs>
        <w:tab w:val="center" w:pos="4252"/>
        <w:tab w:val="right" w:pos="8504"/>
      </w:tabs>
    </w:pPr>
    <w:rPr>
      <w:rFonts w:asciiTheme="minorHAnsi" w:eastAsiaTheme="minorHAnsi" w:hAnsiTheme="minorHAnsi" w:cstheme="minorBidi"/>
      <w:noProof w:val="0"/>
      <w:sz w:val="22"/>
      <w:szCs w:val="22"/>
      <w:lang w:val="es-ES" w:eastAsia="en-US"/>
    </w:rPr>
  </w:style>
  <w:style w:type="character" w:customStyle="1" w:styleId="PiedepginaCar">
    <w:name w:val="Pie de página Car"/>
    <w:basedOn w:val="Fuentedeprrafopredeter"/>
    <w:link w:val="Piedepgina"/>
    <w:uiPriority w:val="99"/>
    <w:rsid w:val="00421252"/>
  </w:style>
  <w:style w:type="paragraph" w:styleId="Prrafodelista">
    <w:name w:val="List Paragraph"/>
    <w:basedOn w:val="Normal"/>
    <w:uiPriority w:val="34"/>
    <w:qFormat/>
    <w:rsid w:val="00365537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noProof w:val="0"/>
      <w:sz w:val="22"/>
      <w:szCs w:val="22"/>
      <w:lang w:val="es-ES" w:eastAsia="en-US"/>
    </w:rPr>
  </w:style>
  <w:style w:type="paragraph" w:styleId="Textoindependiente">
    <w:name w:val="Body Text"/>
    <w:basedOn w:val="Normal"/>
    <w:link w:val="TextoindependienteCar"/>
    <w:rsid w:val="005C56D3"/>
    <w:pPr>
      <w:tabs>
        <w:tab w:val="left" w:pos="1134"/>
        <w:tab w:val="left" w:pos="5954"/>
      </w:tabs>
      <w:jc w:val="both"/>
    </w:pPr>
    <w:rPr>
      <w:noProof w:val="0"/>
      <w:szCs w:val="20"/>
      <w:lang w:val="it-IT" w:eastAsia="it-IT"/>
    </w:rPr>
  </w:style>
  <w:style w:type="character" w:customStyle="1" w:styleId="TextoindependienteCar">
    <w:name w:val="Texto independiente Car"/>
    <w:basedOn w:val="Fuentedeprrafopredeter"/>
    <w:link w:val="Textoindependiente"/>
    <w:rsid w:val="005C56D3"/>
    <w:rPr>
      <w:rFonts w:ascii="Times New Roman" w:eastAsia="Times New Roman" w:hAnsi="Times New Roman" w:cs="Times New Roman"/>
      <w:sz w:val="24"/>
      <w:szCs w:val="20"/>
      <w:lang w:val="it-IT" w:eastAsia="it-IT"/>
    </w:rPr>
  </w:style>
  <w:style w:type="table" w:styleId="Tablaconcuadrcula">
    <w:name w:val="Table Grid"/>
    <w:basedOn w:val="Tablanormal"/>
    <w:uiPriority w:val="39"/>
    <w:rsid w:val="008A31D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msolistparagraph">
    <w:name w:val="x_msolistparagraph"/>
    <w:basedOn w:val="Normal"/>
    <w:rsid w:val="00C05220"/>
    <w:pPr>
      <w:spacing w:before="100" w:beforeAutospacing="1" w:after="100" w:afterAutospacing="1"/>
    </w:pPr>
    <w:rPr>
      <w:rFonts w:ascii="Calibri" w:eastAsiaTheme="minorHAnsi" w:hAnsi="Calibri" w:cs="Calibri"/>
      <w:noProof w:val="0"/>
      <w:sz w:val="22"/>
      <w:szCs w:val="22"/>
      <w:lang w:val="es-ES"/>
    </w:rPr>
  </w:style>
  <w:style w:type="paragraph" w:styleId="Textosinformato">
    <w:name w:val="Plain Text"/>
    <w:basedOn w:val="Normal"/>
    <w:link w:val="TextosinformatoCar"/>
    <w:uiPriority w:val="99"/>
    <w:semiHidden/>
    <w:unhideWhenUsed/>
    <w:rsid w:val="003B5F42"/>
    <w:rPr>
      <w:rFonts w:ascii="Calibri" w:eastAsiaTheme="minorHAnsi" w:hAnsi="Calibri" w:cstheme="minorBidi"/>
      <w:noProof w:val="0"/>
      <w:sz w:val="22"/>
      <w:szCs w:val="21"/>
      <w:lang w:val="es-ES" w:eastAsia="en-US"/>
    </w:rPr>
  </w:style>
  <w:style w:type="character" w:customStyle="1" w:styleId="TextosinformatoCar">
    <w:name w:val="Texto sin formato Car"/>
    <w:basedOn w:val="Fuentedeprrafopredeter"/>
    <w:link w:val="Textosinformato"/>
    <w:uiPriority w:val="99"/>
    <w:semiHidden/>
    <w:rsid w:val="003B5F42"/>
    <w:rPr>
      <w:rFonts w:ascii="Calibri" w:hAnsi="Calibri"/>
      <w:szCs w:val="21"/>
    </w:rPr>
  </w:style>
  <w:style w:type="paragraph" w:customStyle="1" w:styleId="Default">
    <w:name w:val="Default"/>
    <w:rsid w:val="00FE7345"/>
    <w:pPr>
      <w:autoSpaceDE w:val="0"/>
      <w:autoSpaceDN w:val="0"/>
      <w:adjustRightInd w:val="0"/>
      <w:spacing w:after="0" w:line="240" w:lineRule="auto"/>
    </w:pPr>
    <w:rPr>
      <w:rFonts w:ascii="Arimo" w:hAnsi="Arimo" w:cs="Arimo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1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72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4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0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2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0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1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1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esgrima.es" TargetMode="External"/><Relationship Id="rId2" Type="http://schemas.openxmlformats.org/officeDocument/2006/relationships/hyperlink" Target="mailto:rfee@esgrima.es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2</Words>
  <Characters>698</Characters>
  <Application>Microsoft Office Word</Application>
  <DocSecurity>0</DocSecurity>
  <Lines>38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uel Recio Adan</dc:creator>
  <cp:keywords/>
  <dc:description/>
  <cp:lastModifiedBy>rfee secgeneral</cp:lastModifiedBy>
  <cp:revision>6</cp:revision>
  <cp:lastPrinted>2024-07-01T12:37:00Z</cp:lastPrinted>
  <dcterms:created xsi:type="dcterms:W3CDTF">2024-07-10T12:28:00Z</dcterms:created>
  <dcterms:modified xsi:type="dcterms:W3CDTF">2024-07-10T1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544a064a24b6e36fdce8e94e24af25ceb1d01b00b879663d957b7998f25e961</vt:lpwstr>
  </property>
</Properties>
</file>